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2507"/>
        <w:tblW w:w="9179" w:type="dxa"/>
        <w:tblLook w:val="04A0" w:firstRow="1" w:lastRow="0" w:firstColumn="1" w:lastColumn="0" w:noHBand="0" w:noVBand="1"/>
      </w:tblPr>
      <w:tblGrid>
        <w:gridCol w:w="860"/>
        <w:gridCol w:w="5063"/>
        <w:gridCol w:w="3256"/>
      </w:tblGrid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</w:rPr>
              <w:t>Sl No.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</w:rPr>
              <w:t>RAPD primer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</w:rPr>
              <w:t>Sequence</w:t>
            </w:r>
          </w:p>
        </w:tc>
      </w:tr>
      <w:tr w:rsidR="00330995" w:rsidTr="008270E2">
        <w:trPr>
          <w:trHeight w:val="280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1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OPA-04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AATCGGGCTG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2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OPA-07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GAAACGGGTG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3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OPA-09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GGGTAACGCC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4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OPA-10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GTGATCGCAG</w:t>
            </w:r>
          </w:p>
        </w:tc>
      </w:tr>
      <w:tr w:rsidR="00330995" w:rsidTr="008270E2">
        <w:trPr>
          <w:trHeight w:val="280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5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OPA-18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AGGTGACCGT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6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OPB-02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TGATCCCTGG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7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OPB-07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GGTGACGCAG</w:t>
            </w:r>
          </w:p>
        </w:tc>
      </w:tr>
      <w:tr w:rsidR="00330995" w:rsidTr="008270E2">
        <w:trPr>
          <w:trHeight w:val="280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8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OPB-09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TGGGGGACTC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9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OPC-02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GTGAGGCGTC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10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  <w:kern w:val="0"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OPC-05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  <w:kern w:val="0"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GATGACCGCC</w:t>
            </w:r>
          </w:p>
        </w:tc>
      </w:tr>
      <w:tr w:rsidR="00330995" w:rsidTr="008270E2">
        <w:trPr>
          <w:trHeight w:val="280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11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  <w:kern w:val="0"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OPC-10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  <w:kern w:val="0"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TGTCTGGGTG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12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OPD-02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GGACCCAACC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13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OPD-03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GTCGCCGTCA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14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OPD-05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TGAGCGGACA</w:t>
            </w:r>
          </w:p>
        </w:tc>
      </w:tr>
      <w:tr w:rsidR="00330995" w:rsidTr="008270E2">
        <w:trPr>
          <w:trHeight w:val="280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15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OPD-13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GGGGTGACGA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16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OPE-03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CCAGATGCAC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17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OPE-08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TCACCACGGT</w:t>
            </w:r>
          </w:p>
        </w:tc>
      </w:tr>
      <w:tr w:rsidR="00330995" w:rsidTr="008270E2">
        <w:trPr>
          <w:trHeight w:val="280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18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OPE-11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GAGTCTCAGG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19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OPE-16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GGTGACTGTG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20</w:t>
            </w:r>
          </w:p>
        </w:tc>
        <w:tc>
          <w:tcPr>
            <w:tcW w:w="5063" w:type="dxa"/>
          </w:tcPr>
          <w:p w:rsidR="00330995" w:rsidRPr="00D44006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4006">
              <w:rPr>
                <w:rFonts w:ascii="Times New Roman" w:hAnsi="Times New Roman" w:cs="Times New Roman"/>
                <w:b/>
                <w:kern w:val="0"/>
              </w:rPr>
              <w:t>OPF-13</w:t>
            </w:r>
          </w:p>
        </w:tc>
        <w:tc>
          <w:tcPr>
            <w:tcW w:w="3256" w:type="dxa"/>
          </w:tcPr>
          <w:p w:rsidR="00330995" w:rsidRPr="00D44006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4006">
              <w:rPr>
                <w:rFonts w:ascii="Times New Roman" w:hAnsi="Times New Roman" w:cs="Times New Roman"/>
                <w:b/>
                <w:kern w:val="0"/>
              </w:rPr>
              <w:t>GGCTGCAGAA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21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OPF-20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GGTCTAGAGG</w:t>
            </w:r>
          </w:p>
        </w:tc>
      </w:tr>
      <w:tr w:rsidR="00330995" w:rsidTr="008270E2">
        <w:trPr>
          <w:trHeight w:val="280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22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OPG-02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GGCACTGAGG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23</w:t>
            </w:r>
          </w:p>
        </w:tc>
        <w:tc>
          <w:tcPr>
            <w:tcW w:w="5063" w:type="dxa"/>
          </w:tcPr>
          <w:p w:rsidR="00330995" w:rsidRPr="00D44006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4006">
              <w:rPr>
                <w:rFonts w:ascii="Times New Roman" w:hAnsi="Times New Roman" w:cs="Times New Roman"/>
                <w:b/>
                <w:kern w:val="0"/>
              </w:rPr>
              <w:t>OPG-10</w:t>
            </w:r>
          </w:p>
        </w:tc>
        <w:tc>
          <w:tcPr>
            <w:tcW w:w="3256" w:type="dxa"/>
          </w:tcPr>
          <w:p w:rsidR="00330995" w:rsidRPr="00D44006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44006">
              <w:rPr>
                <w:rFonts w:ascii="Times New Roman" w:hAnsi="Times New Roman" w:cs="Times New Roman"/>
                <w:b/>
                <w:kern w:val="0"/>
              </w:rPr>
              <w:t>AGGGCCGTCT</w:t>
            </w:r>
          </w:p>
        </w:tc>
      </w:tr>
      <w:tr w:rsidR="00330995" w:rsidTr="008270E2">
        <w:trPr>
          <w:trHeight w:val="301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24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OPG-13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1858">
              <w:rPr>
                <w:rFonts w:ascii="Times New Roman" w:hAnsi="Times New Roman" w:cs="Times New Roman"/>
                <w:b/>
                <w:kern w:val="0"/>
              </w:rPr>
              <w:t>CTCTCCGCCA</w:t>
            </w:r>
          </w:p>
        </w:tc>
      </w:tr>
      <w:tr w:rsidR="00330995" w:rsidTr="008270E2">
        <w:trPr>
          <w:trHeight w:val="280"/>
        </w:trPr>
        <w:tc>
          <w:tcPr>
            <w:tcW w:w="860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  <w:kern w:val="0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25</w:t>
            </w:r>
          </w:p>
        </w:tc>
        <w:tc>
          <w:tcPr>
            <w:tcW w:w="5063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OPH-04</w:t>
            </w:r>
          </w:p>
        </w:tc>
        <w:tc>
          <w:tcPr>
            <w:tcW w:w="3256" w:type="dxa"/>
          </w:tcPr>
          <w:p w:rsidR="00330995" w:rsidRPr="00741858" w:rsidRDefault="00330995" w:rsidP="008270E2">
            <w:pPr>
              <w:jc w:val="center"/>
              <w:rPr>
                <w:rFonts w:ascii="Times New Roman" w:hAnsi="Times New Roman" w:cs="Times New Roman"/>
              </w:rPr>
            </w:pPr>
            <w:r w:rsidRPr="00741858">
              <w:rPr>
                <w:rFonts w:ascii="Times New Roman" w:hAnsi="Times New Roman" w:cs="Times New Roman"/>
                <w:kern w:val="0"/>
              </w:rPr>
              <w:t>GGAAGTCGCC</w:t>
            </w:r>
          </w:p>
        </w:tc>
      </w:tr>
    </w:tbl>
    <w:p w:rsidR="007E30F0" w:rsidRDefault="00330995">
      <w:pPr>
        <w:rPr>
          <w:rFonts w:ascii="Times New Roman" w:hAnsi="Times New Roman" w:cs="Times New Roman"/>
        </w:rPr>
      </w:pPr>
      <w:r w:rsidRPr="00330995">
        <w:rPr>
          <w:rFonts w:ascii="Times New Roman" w:hAnsi="Times New Roman" w:cs="Times New Roman"/>
        </w:rPr>
        <w:t xml:space="preserve"> Supplementary table 1: </w:t>
      </w:r>
      <w:r w:rsidR="008270E2">
        <w:rPr>
          <w:rFonts w:ascii="Times New Roman" w:hAnsi="Times New Roman" w:cs="Times New Roman"/>
        </w:rPr>
        <w:t>RAPD primers used for genomic template stability study. Primers which showed reproducible bands are in bold.</w:t>
      </w:r>
    </w:p>
    <w:p w:rsidR="008270E2" w:rsidRDefault="008270E2">
      <w:pPr>
        <w:rPr>
          <w:rFonts w:ascii="Times New Roman" w:hAnsi="Times New Roman" w:cs="Times New Roman"/>
        </w:rPr>
      </w:pPr>
      <w:bookmarkStart w:id="0" w:name="_GoBack"/>
      <w:bookmarkEnd w:id="0"/>
    </w:p>
    <w:p w:rsidR="008270E2" w:rsidRDefault="008270E2">
      <w:pPr>
        <w:rPr>
          <w:rFonts w:ascii="Times New Roman" w:hAnsi="Times New Roman" w:cs="Times New Roman"/>
        </w:rPr>
      </w:pPr>
    </w:p>
    <w:p w:rsidR="008270E2" w:rsidRPr="00330995" w:rsidRDefault="008270E2">
      <w:pPr>
        <w:rPr>
          <w:rFonts w:ascii="Times New Roman" w:hAnsi="Times New Roman" w:cs="Times New Roman"/>
        </w:rPr>
      </w:pPr>
    </w:p>
    <w:sectPr w:rsidR="008270E2" w:rsidRPr="003309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wNjYyMjAzM7UwMTRT0lEKTi0uzszPAykwqgUAxlrlxywAAAA="/>
  </w:docVars>
  <w:rsids>
    <w:rsidRoot w:val="00C53031"/>
    <w:rsid w:val="00330995"/>
    <w:rsid w:val="00675876"/>
    <w:rsid w:val="00741858"/>
    <w:rsid w:val="007E30F0"/>
    <w:rsid w:val="008270E2"/>
    <w:rsid w:val="00C53031"/>
    <w:rsid w:val="00C55FAA"/>
    <w:rsid w:val="00D44006"/>
    <w:rsid w:val="00F10287"/>
    <w:rsid w:val="00F23D42"/>
    <w:rsid w:val="00FB4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A0049"/>
  <w15:chartTrackingRefBased/>
  <w15:docId w15:val="{4162FC2B-DE3E-45B0-AF5F-B96DCB0E9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0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3</cp:revision>
  <dcterms:created xsi:type="dcterms:W3CDTF">2025-07-15T06:06:00Z</dcterms:created>
  <dcterms:modified xsi:type="dcterms:W3CDTF">2025-07-15T09:49:00Z</dcterms:modified>
</cp:coreProperties>
</file>